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9AB53C" w14:textId="77777777" w:rsidR="00116341" w:rsidRDefault="00A25FD7">
      <w:r>
        <w:rPr>
          <w:noProof/>
        </w:rPr>
        <w:drawing>
          <wp:inline distT="0" distB="0" distL="0" distR="0" wp14:anchorId="601B1311" wp14:editId="09B753E9">
            <wp:extent cx="5943600" cy="20345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3415"/>
        <w:gridCol w:w="2160"/>
        <w:gridCol w:w="1437"/>
        <w:gridCol w:w="2338"/>
      </w:tblGrid>
      <w:tr w:rsidR="00A25FD7" w:rsidRPr="00A25FD7" w14:paraId="4CC5A1AC" w14:textId="77777777" w:rsidTr="00A25F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0927A022" w14:textId="77777777" w:rsidR="00A25FD7" w:rsidRPr="00A25FD7" w:rsidRDefault="00A25FD7">
            <w:pPr>
              <w:rPr>
                <w:rFonts w:cstheme="minorHAnsi"/>
                <w:sz w:val="24"/>
                <w:szCs w:val="24"/>
              </w:rPr>
            </w:pPr>
            <w:r w:rsidRPr="00A25FD7">
              <w:rPr>
                <w:rFonts w:cstheme="minorHAnsi"/>
                <w:sz w:val="24"/>
                <w:szCs w:val="24"/>
              </w:rPr>
              <w:t>Training</w:t>
            </w:r>
          </w:p>
        </w:tc>
        <w:tc>
          <w:tcPr>
            <w:tcW w:w="2160" w:type="dxa"/>
          </w:tcPr>
          <w:p w14:paraId="5036E9F4" w14:textId="11483A1F" w:rsidR="00A25FD7" w:rsidRPr="00A25FD7" w:rsidRDefault="00A25F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A25FD7"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1437" w:type="dxa"/>
          </w:tcPr>
          <w:p w14:paraId="65BA18EB" w14:textId="440E46D5" w:rsidR="00A25FD7" w:rsidRPr="00A25FD7" w:rsidRDefault="00A25F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A25FD7">
              <w:rPr>
                <w:rFonts w:cstheme="minorHAnsi"/>
                <w:sz w:val="24"/>
                <w:szCs w:val="24"/>
              </w:rPr>
              <w:t>Duration</w:t>
            </w:r>
          </w:p>
        </w:tc>
        <w:tc>
          <w:tcPr>
            <w:tcW w:w="2338" w:type="dxa"/>
          </w:tcPr>
          <w:p w14:paraId="2F5AE310" w14:textId="17014C5C" w:rsidR="00A25FD7" w:rsidRPr="00A25FD7" w:rsidRDefault="00A25FD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A25FD7">
              <w:rPr>
                <w:rFonts w:cstheme="minorHAnsi"/>
                <w:sz w:val="24"/>
                <w:szCs w:val="24"/>
              </w:rPr>
              <w:t>Register</w:t>
            </w:r>
          </w:p>
        </w:tc>
      </w:tr>
      <w:tr w:rsidR="00A25FD7" w:rsidRPr="00A25FD7" w14:paraId="7F318F4E" w14:textId="77777777" w:rsidTr="00A25F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54D81A8D" w14:textId="23503D3A" w:rsidR="00A25FD7" w:rsidRPr="00A25FD7" w:rsidRDefault="00A25FD7" w:rsidP="00A25FD7">
            <w:pPr>
              <w:spacing w:line="312" w:lineRule="atLeast"/>
              <w:outlineLvl w:val="2"/>
              <w:rPr>
                <w:rFonts w:eastAsia="Times New Roman" w:cstheme="minorHAnsi"/>
                <w:color w:val="1F3D5C"/>
                <w:sz w:val="24"/>
                <w:szCs w:val="24"/>
              </w:rPr>
            </w:pPr>
            <w:bookmarkStart w:id="0" w:name="AWS_Technical_Essentials"/>
            <w:r w:rsidRPr="00A25FD7">
              <w:rPr>
                <w:rFonts w:eastAsia="Times New Roman" w:cstheme="minorHAnsi"/>
                <w:color w:val="1F3D5C"/>
                <w:sz w:val="24"/>
                <w:szCs w:val="24"/>
              </w:rPr>
              <w:t>AWS Technical Essentials</w:t>
            </w:r>
            <w:bookmarkEnd w:id="0"/>
          </w:p>
        </w:tc>
        <w:tc>
          <w:tcPr>
            <w:tcW w:w="2160" w:type="dxa"/>
          </w:tcPr>
          <w:p w14:paraId="017F6F9D" w14:textId="0E1E573C" w:rsidR="00A25FD7" w:rsidRPr="00A25FD7" w:rsidRDefault="00A25F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A25FD7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1437" w:type="dxa"/>
          </w:tcPr>
          <w:p w14:paraId="10E98C17" w14:textId="11B85822" w:rsidR="00A25FD7" w:rsidRPr="00A25FD7" w:rsidRDefault="00A25F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A25FD7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6AB00EB8" w14:textId="78B153F7" w:rsidR="00A25FD7" w:rsidRPr="00A25FD7" w:rsidRDefault="00A25F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5" w:tgtFrame="_blank" w:history="1">
              <w:r w:rsidRPr="00A25FD7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  <w:tr w:rsidR="00A25FD7" w:rsidRPr="00A25FD7" w14:paraId="58447066" w14:textId="77777777" w:rsidTr="00A25F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5FDEB49D" w14:textId="58218FFF" w:rsidR="00A25FD7" w:rsidRPr="00A25FD7" w:rsidRDefault="00A25FD7" w:rsidP="00A25FD7">
            <w:pPr>
              <w:pStyle w:val="Heading3"/>
              <w:spacing w:before="0" w:beforeAutospacing="0" w:after="0" w:afterAutospacing="0" w:line="312" w:lineRule="atLeast"/>
              <w:rPr>
                <w:rFonts w:asciiTheme="minorHAnsi" w:hAnsiTheme="minorHAnsi" w:cstheme="minorHAnsi"/>
                <w:color w:val="1F3D5C"/>
                <w:sz w:val="24"/>
                <w:szCs w:val="24"/>
              </w:rPr>
            </w:pPr>
            <w:bookmarkStart w:id="1" w:name="Systems_Operations_on_AWS"/>
            <w:r w:rsidRPr="00A25FD7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Systems Operations on AWS</w:t>
            </w:r>
            <w:bookmarkEnd w:id="1"/>
          </w:p>
        </w:tc>
        <w:tc>
          <w:tcPr>
            <w:tcW w:w="2160" w:type="dxa"/>
          </w:tcPr>
          <w:p w14:paraId="7DC3DB33" w14:textId="6C0959A9" w:rsidR="00A25FD7" w:rsidRPr="00A25FD7" w:rsidRDefault="00A25F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A25FD7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1437" w:type="dxa"/>
          </w:tcPr>
          <w:p w14:paraId="5DBD3082" w14:textId="438C97EF" w:rsidR="00A25FD7" w:rsidRPr="00A25FD7" w:rsidRDefault="00A25F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A25FD7">
              <w:rPr>
                <w:rFonts w:cstheme="minorHAnsi"/>
                <w:color w:val="333333"/>
                <w:sz w:val="24"/>
                <w:szCs w:val="24"/>
              </w:rPr>
              <w:t>3 days</w:t>
            </w:r>
          </w:p>
        </w:tc>
        <w:tc>
          <w:tcPr>
            <w:tcW w:w="2338" w:type="dxa"/>
          </w:tcPr>
          <w:p w14:paraId="3DFAC42B" w14:textId="72219C78" w:rsidR="00A25FD7" w:rsidRPr="00A25FD7" w:rsidRDefault="00A25F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6" w:tgtFrame="_blank" w:history="1">
              <w:r w:rsidRPr="00A25FD7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  <w:tr w:rsidR="00A25FD7" w:rsidRPr="00A25FD7" w14:paraId="5ECAFCB5" w14:textId="77777777" w:rsidTr="00A25F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140ABD7A" w14:textId="5B591B6F" w:rsidR="00A25FD7" w:rsidRPr="00A25FD7" w:rsidRDefault="00A25FD7" w:rsidP="00A25FD7">
            <w:pPr>
              <w:pStyle w:val="Heading3"/>
              <w:spacing w:before="0" w:beforeAutospacing="0" w:after="0" w:afterAutospacing="0" w:line="312" w:lineRule="atLeast"/>
              <w:outlineLvl w:val="2"/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</w:pPr>
            <w:bookmarkStart w:id="2" w:name="Exam_Readiness:_AWS_Certified_SysOps_Adm"/>
            <w:r w:rsidRPr="00A25FD7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 xml:space="preserve">Exam Readiness: AWS Certified </w:t>
            </w:r>
            <w:proofErr w:type="spellStart"/>
            <w:r w:rsidRPr="00A25FD7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SysOps</w:t>
            </w:r>
            <w:proofErr w:type="spellEnd"/>
            <w:r w:rsidRPr="00A25FD7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 xml:space="preserve"> Administrator </w:t>
            </w:r>
            <w:r w:rsidRPr="00A25FD7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–</w:t>
            </w:r>
            <w:r w:rsidRPr="00A25FD7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 xml:space="preserve"> Associate</w:t>
            </w:r>
            <w:bookmarkEnd w:id="2"/>
          </w:p>
        </w:tc>
        <w:tc>
          <w:tcPr>
            <w:tcW w:w="2160" w:type="dxa"/>
          </w:tcPr>
          <w:p w14:paraId="7B13BCE2" w14:textId="69539A26" w:rsidR="00A25FD7" w:rsidRPr="00A25FD7" w:rsidRDefault="00A25F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A25FD7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1437" w:type="dxa"/>
          </w:tcPr>
          <w:p w14:paraId="3F421E34" w14:textId="4E9C0F20" w:rsidR="00A25FD7" w:rsidRPr="00A25FD7" w:rsidRDefault="00A25F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A25FD7">
              <w:rPr>
                <w:rFonts w:cstheme="minorHAnsi"/>
                <w:color w:val="333333"/>
                <w:sz w:val="24"/>
                <w:szCs w:val="24"/>
              </w:rPr>
              <w:t>4 hours</w:t>
            </w:r>
          </w:p>
        </w:tc>
        <w:tc>
          <w:tcPr>
            <w:tcW w:w="2338" w:type="dxa"/>
          </w:tcPr>
          <w:p w14:paraId="668D88EE" w14:textId="7A88C0A0" w:rsidR="00A25FD7" w:rsidRPr="00A25FD7" w:rsidRDefault="00A25FD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7" w:tgtFrame="_blank" w:history="1">
              <w:r w:rsidRPr="00A25FD7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  <w:tr w:rsidR="00A25FD7" w:rsidRPr="00A25FD7" w14:paraId="63F3FE79" w14:textId="77777777" w:rsidTr="00A25F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51F2E55B" w14:textId="61D528CD" w:rsidR="00A25FD7" w:rsidRPr="00A25FD7" w:rsidRDefault="00A25FD7" w:rsidP="00A25FD7">
            <w:pPr>
              <w:pStyle w:val="Heading3"/>
              <w:spacing w:before="0" w:beforeAutospacing="0" w:after="0" w:afterAutospacing="0" w:line="312" w:lineRule="atLeast"/>
              <w:outlineLvl w:val="2"/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</w:pPr>
            <w:bookmarkStart w:id="3" w:name="Free_digital_training"/>
            <w:r w:rsidRPr="00A25FD7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Free digital training</w:t>
            </w:r>
            <w:bookmarkEnd w:id="3"/>
          </w:p>
        </w:tc>
        <w:tc>
          <w:tcPr>
            <w:tcW w:w="2160" w:type="dxa"/>
          </w:tcPr>
          <w:p w14:paraId="6E55B2D7" w14:textId="77777777" w:rsidR="00A25FD7" w:rsidRPr="00A25FD7" w:rsidRDefault="00A25F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</w:p>
        </w:tc>
        <w:tc>
          <w:tcPr>
            <w:tcW w:w="1437" w:type="dxa"/>
          </w:tcPr>
          <w:p w14:paraId="68BAD9B0" w14:textId="77777777" w:rsidR="00A25FD7" w:rsidRPr="00A25FD7" w:rsidRDefault="00A25F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33E313E" w14:textId="4A48E6F3" w:rsidR="00A25FD7" w:rsidRPr="00A25FD7" w:rsidRDefault="00A25F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8" w:tgtFrame="_blank" w:history="1">
              <w:r w:rsidRPr="00A25FD7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 xml:space="preserve">Start learning for free at </w:t>
              </w:r>
              <w:proofErr w:type="spellStart"/>
              <w:proofErr w:type="gramStart"/>
              <w:r w:rsidRPr="00A25FD7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aws.training</w:t>
              </w:r>
              <w:proofErr w:type="spellEnd"/>
              <w:proofErr w:type="gramEnd"/>
            </w:hyperlink>
          </w:p>
        </w:tc>
      </w:tr>
    </w:tbl>
    <w:p w14:paraId="2B539F6B" w14:textId="77777777" w:rsidR="00A25FD7" w:rsidRDefault="00A25FD7"/>
    <w:p w14:paraId="13EC0225" w14:textId="31F0973E" w:rsidR="00A25FD7" w:rsidRDefault="00A25FD7">
      <w:r>
        <w:rPr>
          <w:noProof/>
        </w:rPr>
        <w:drawing>
          <wp:inline distT="0" distB="0" distL="0" distR="0" wp14:anchorId="591AD83A" wp14:editId="75E606F4">
            <wp:extent cx="5943600" cy="16630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3415"/>
        <w:gridCol w:w="2160"/>
        <w:gridCol w:w="1437"/>
        <w:gridCol w:w="2338"/>
      </w:tblGrid>
      <w:tr w:rsidR="00A25FD7" w:rsidRPr="0076578C" w14:paraId="1E507943" w14:textId="77777777" w:rsidTr="00261D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2389AD14" w14:textId="77777777" w:rsidR="00A25FD7" w:rsidRPr="0076578C" w:rsidRDefault="00A25FD7" w:rsidP="00261D65">
            <w:pPr>
              <w:rPr>
                <w:rFonts w:cstheme="minorHAnsi"/>
                <w:sz w:val="24"/>
                <w:szCs w:val="24"/>
              </w:rPr>
            </w:pPr>
            <w:r w:rsidRPr="0076578C">
              <w:rPr>
                <w:rFonts w:cstheme="minorHAnsi"/>
                <w:sz w:val="24"/>
                <w:szCs w:val="24"/>
              </w:rPr>
              <w:t>Training</w:t>
            </w:r>
          </w:p>
        </w:tc>
        <w:tc>
          <w:tcPr>
            <w:tcW w:w="2160" w:type="dxa"/>
          </w:tcPr>
          <w:p w14:paraId="73C198B3" w14:textId="77777777" w:rsidR="00A25FD7" w:rsidRPr="0076578C" w:rsidRDefault="00A25FD7" w:rsidP="00261D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6578C"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1437" w:type="dxa"/>
          </w:tcPr>
          <w:p w14:paraId="650C1352" w14:textId="77777777" w:rsidR="00A25FD7" w:rsidRPr="0076578C" w:rsidRDefault="00A25FD7" w:rsidP="00261D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6578C">
              <w:rPr>
                <w:rFonts w:cstheme="minorHAnsi"/>
                <w:sz w:val="24"/>
                <w:szCs w:val="24"/>
              </w:rPr>
              <w:t>Duration</w:t>
            </w:r>
          </w:p>
        </w:tc>
        <w:tc>
          <w:tcPr>
            <w:tcW w:w="2338" w:type="dxa"/>
          </w:tcPr>
          <w:p w14:paraId="1B4E1A37" w14:textId="77777777" w:rsidR="00A25FD7" w:rsidRPr="0076578C" w:rsidRDefault="00A25FD7" w:rsidP="00261D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6578C">
              <w:rPr>
                <w:rFonts w:cstheme="minorHAnsi"/>
                <w:sz w:val="24"/>
                <w:szCs w:val="24"/>
              </w:rPr>
              <w:t>Register</w:t>
            </w:r>
          </w:p>
        </w:tc>
      </w:tr>
      <w:tr w:rsidR="00A25FD7" w:rsidRPr="0076578C" w14:paraId="11960240" w14:textId="77777777" w:rsidTr="00261D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1048CB8C" w14:textId="6E682645" w:rsidR="00A25FD7" w:rsidRPr="0076578C" w:rsidRDefault="0076578C" w:rsidP="0076578C">
            <w:pPr>
              <w:pStyle w:val="Heading3"/>
              <w:spacing w:before="0" w:beforeAutospacing="0" w:after="0" w:afterAutospacing="0" w:line="312" w:lineRule="atLeast"/>
              <w:rPr>
                <w:rFonts w:asciiTheme="minorHAnsi" w:hAnsiTheme="minorHAnsi" w:cstheme="minorHAnsi"/>
                <w:color w:val="1F3D5C"/>
                <w:sz w:val="24"/>
                <w:szCs w:val="24"/>
              </w:rPr>
            </w:pPr>
            <w:bookmarkStart w:id="4" w:name="DevOps_Engineering_on_AWS"/>
            <w:r w:rsidRPr="0076578C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DevOps Engineering on AWS</w:t>
            </w:r>
            <w:bookmarkEnd w:id="4"/>
          </w:p>
        </w:tc>
        <w:tc>
          <w:tcPr>
            <w:tcW w:w="2160" w:type="dxa"/>
          </w:tcPr>
          <w:p w14:paraId="53B562EB" w14:textId="77777777" w:rsidR="00A25FD7" w:rsidRPr="0076578C" w:rsidRDefault="00A25FD7" w:rsidP="00261D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6578C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1437" w:type="dxa"/>
          </w:tcPr>
          <w:p w14:paraId="70A0BFE3" w14:textId="3B5FC56F" w:rsidR="00A25FD7" w:rsidRPr="0076578C" w:rsidRDefault="0076578C" w:rsidP="00261D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76578C">
              <w:rPr>
                <w:rFonts w:cstheme="minorHAnsi"/>
                <w:color w:val="333333"/>
                <w:sz w:val="24"/>
                <w:szCs w:val="24"/>
              </w:rPr>
              <w:t>3 days</w:t>
            </w:r>
          </w:p>
        </w:tc>
        <w:tc>
          <w:tcPr>
            <w:tcW w:w="2338" w:type="dxa"/>
          </w:tcPr>
          <w:p w14:paraId="61EE6498" w14:textId="6D38FB89" w:rsidR="00A25FD7" w:rsidRPr="0076578C" w:rsidRDefault="0076578C" w:rsidP="00261D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0" w:tgtFrame="_blank" w:history="1">
              <w:r w:rsidRPr="0076578C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  <w:tr w:rsidR="00A25FD7" w:rsidRPr="0076578C" w14:paraId="6AA6D76C" w14:textId="77777777" w:rsidTr="00261D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15" w:type="dxa"/>
          </w:tcPr>
          <w:p w14:paraId="42E0FB5C" w14:textId="3BEFA3ED" w:rsidR="00A25FD7" w:rsidRPr="0076578C" w:rsidRDefault="0076578C" w:rsidP="00261D65">
            <w:pPr>
              <w:pStyle w:val="Heading3"/>
              <w:spacing w:before="0" w:beforeAutospacing="0" w:after="0" w:afterAutospacing="0" w:line="312" w:lineRule="atLeast"/>
              <w:rPr>
                <w:rFonts w:asciiTheme="minorHAnsi" w:hAnsiTheme="minorHAnsi" w:cstheme="minorHAnsi"/>
                <w:color w:val="1F3D5C"/>
                <w:sz w:val="24"/>
                <w:szCs w:val="24"/>
              </w:rPr>
            </w:pPr>
            <w:bookmarkStart w:id="5" w:name="Exam_Readiness:_AWS_Certified_DevOps_Eng"/>
            <w:r w:rsidRPr="0076578C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 xml:space="preserve">Exam Readiness: AWS Certified DevOps Engineer </w:t>
            </w:r>
            <w:r w:rsidRPr="0076578C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–</w:t>
            </w:r>
            <w:r w:rsidRPr="0076578C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 xml:space="preserve"> Professional</w:t>
            </w:r>
            <w:bookmarkEnd w:id="5"/>
          </w:p>
        </w:tc>
        <w:tc>
          <w:tcPr>
            <w:tcW w:w="2160" w:type="dxa"/>
          </w:tcPr>
          <w:p w14:paraId="4C17D568" w14:textId="77777777" w:rsidR="00A25FD7" w:rsidRPr="0076578C" w:rsidRDefault="00A25FD7" w:rsidP="00261D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76578C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1437" w:type="dxa"/>
          </w:tcPr>
          <w:p w14:paraId="4962E094" w14:textId="760BF2C0" w:rsidR="00A25FD7" w:rsidRPr="0076578C" w:rsidRDefault="0076578C" w:rsidP="00261D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76578C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714E79E2" w14:textId="6D27D45A" w:rsidR="00A25FD7" w:rsidRPr="0076578C" w:rsidRDefault="0076578C" w:rsidP="00261D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1" w:tgtFrame="_blank" w:history="1">
              <w:r w:rsidRPr="0076578C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</w:tbl>
    <w:p w14:paraId="75E6FCE3" w14:textId="3853DB57" w:rsidR="00A25FD7" w:rsidRDefault="00A25FD7"/>
    <w:p w14:paraId="04125A66" w14:textId="77777777" w:rsidR="00A25FD7" w:rsidRDefault="00A25FD7">
      <w:bookmarkStart w:id="6" w:name="_GoBack"/>
      <w:bookmarkEnd w:id="6"/>
    </w:p>
    <w:sectPr w:rsidR="00A25FD7" w:rsidSect="00116341">
      <w:pgSz w:w="12240" w:h="15840"/>
      <w:pgMar w:top="540" w:right="144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zO0NLS0tDAxNDJT0lEKTi0uzszPAykwrAUAueCagCwAAAA="/>
  </w:docVars>
  <w:rsids>
    <w:rsidRoot w:val="00116341"/>
    <w:rsid w:val="00116341"/>
    <w:rsid w:val="0076578C"/>
    <w:rsid w:val="00A25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42957"/>
  <w15:chartTrackingRefBased/>
  <w15:docId w15:val="{40605E54-21DB-45AC-853D-B1AF5B95D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25F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5F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25FD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A25FD7"/>
    <w:rPr>
      <w:color w:val="0000FF"/>
      <w:u w:val="single"/>
    </w:rPr>
  </w:style>
  <w:style w:type="table" w:styleId="GridTable4-Accent2">
    <w:name w:val="Grid Table 4 Accent 2"/>
    <w:basedOn w:val="TableNormal"/>
    <w:uiPriority w:val="49"/>
    <w:rsid w:val="00A25FD7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21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ws.training/training?src=path-ops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aws.training/training/schedule?courseid=18144&amp;src=path-ops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ws.training/training/schedule?courseId=10020&amp;src=path-ops" TargetMode="External"/><Relationship Id="rId11" Type="http://schemas.openxmlformats.org/officeDocument/2006/relationships/hyperlink" Target="https://www.aws.training/training/schedule?courseid=19030&amp;src=path-ops" TargetMode="External"/><Relationship Id="rId5" Type="http://schemas.openxmlformats.org/officeDocument/2006/relationships/hyperlink" Target="https://www.aws.training/training/schedule?courseId=10012&amp;src=path-ops" TargetMode="External"/><Relationship Id="rId10" Type="http://schemas.openxmlformats.org/officeDocument/2006/relationships/hyperlink" Target="https://www.aws.training/training/schedule?courseId=10018&amp;src=path-ops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9</Words>
  <Characters>909</Characters>
  <Application>Microsoft Office Word</Application>
  <DocSecurity>0</DocSecurity>
  <Lines>7</Lines>
  <Paragraphs>2</Paragraphs>
  <ScaleCrop>false</ScaleCrop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3</cp:revision>
  <dcterms:created xsi:type="dcterms:W3CDTF">2018-07-27T14:43:00Z</dcterms:created>
  <dcterms:modified xsi:type="dcterms:W3CDTF">2018-07-27T14:49:00Z</dcterms:modified>
</cp:coreProperties>
</file>